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7FEC786E" w:rsidR="004454A1" w:rsidRPr="00424B5B" w:rsidRDefault="00D854CE" w:rsidP="00BD72B6">
      <w:pP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</w:t>
      </w:r>
      <w:r w:rsidR="00BD72B6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424B5B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 xml:space="preserve">Հավելված </w:t>
      </w:r>
      <w:r w:rsidR="00410D28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>2</w:t>
      </w:r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68B0944F" w14:textId="77777777" w:rsidR="00A37B70" w:rsidRDefault="00A37B70" w:rsidP="00A37B70">
      <w:pPr>
        <w:jc w:val="right"/>
        <w:rPr>
          <w:rFonts w:ascii="GHEA Grapalat" w:hAnsi="GHEA Grapalat"/>
          <w:b/>
          <w:lang w:val="hy-AM" w:eastAsia="en-US"/>
        </w:rPr>
      </w:pPr>
      <w:r>
        <w:rPr>
          <w:rFonts w:ascii="GHEA Grapalat" w:hAnsi="GHEA Grapalat"/>
          <w:b/>
          <w:lang w:val="hy-AM" w:eastAsia="en-US"/>
        </w:rPr>
        <w:t xml:space="preserve">ՀԱՅԱՍՏԱՆԻ ՀԱՆՐԱՊԵՏՈՒԹՅԱՆ ԱՐՄԱՎԻՐԻ ՄԱՐԶԻ                                                                                        ԽՈՅ ՀԱՄԱՅՆՔԻ ՂԵԿԱՎԱՐԻ </w:t>
      </w:r>
      <w:r>
        <w:rPr>
          <w:rFonts w:ascii="GHEA Grapalat" w:hAnsi="GHEA Grapalat"/>
          <w:b/>
          <w:lang w:val="hy-AM" w:eastAsia="en-US"/>
        </w:rPr>
        <w:br/>
        <w:t>2024 ԹՎԱԿԱՆԻ ԱՊՐԻԼԻ 1-Ի</w:t>
      </w:r>
      <w:r>
        <w:rPr>
          <w:rFonts w:ascii="GHEA Grapalat" w:hAnsi="GHEA Grapalat"/>
          <w:b/>
          <w:lang w:val="hy-AM" w:eastAsia="en-US"/>
        </w:rPr>
        <w:br/>
        <w:t>ԹԻՎ 296-Ա ՈՐՈՇՄԱՆ</w:t>
      </w:r>
    </w:p>
    <w:p w14:paraId="6344634A" w14:textId="3897B542" w:rsidR="000C1A31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ԿԱԶՄ</w:t>
      </w:r>
    </w:p>
    <w:p w14:paraId="51A1FE59" w14:textId="26D50B3B" w:rsidR="004454A1" w:rsidRPr="00D854CE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2024 ԹՎԱԿԱՆԻ ԸՆԹԱՑՔՈՒՄ ՀԱՅԱՍՏԱՆԻ ՀԱՆՐԱՊԵՏՈՒԹՅԱՆ ԱՐՄԱՎԻՐԻ ՄԱՐԶԻ ԽՈՅ ՀԱՄԱՅՆՔՈՒՄ ՏԵՂԱԿԱՆ ՄԱՍՆԱԿՑԱՅԻՆ ԲՅՈՒՋԵՏԱՎՈՐՄԱՆ ԳՈՐԾԸՆԹԱՑՆԵՐԻ ԿԱԶՄԱԿԵՐՊՄԱՆ </w:t>
      </w:r>
      <w:r w:rsidR="00185785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ԵՎ</w:t>
      </w: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 ԻՐԱԿԱՆԱՑՄԱՆ ՀԱՄԱՐ ՀԱՆՁՆԱԺՈՂՈՎԻ </w:t>
      </w:r>
      <w:r w:rsidR="003B27E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ՆԱԽԱԳԱՀԻ,ՆԱԽԱԳԱՀԻ ՏԵՂԱԿԱԼԻ, ՔԱՐՏՈՒՂԱՐ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10916" w:type="dxa"/>
        <w:tblInd w:w="-885" w:type="dxa"/>
        <w:tblLook w:val="04A0" w:firstRow="1" w:lastRow="0" w:firstColumn="1" w:lastColumn="0" w:noHBand="0" w:noVBand="1"/>
      </w:tblPr>
      <w:tblGrid>
        <w:gridCol w:w="646"/>
        <w:gridCol w:w="2723"/>
        <w:gridCol w:w="3758"/>
        <w:gridCol w:w="3789"/>
      </w:tblGrid>
      <w:tr w:rsidR="00A34510" w:rsidRPr="00D854CE" w14:paraId="62D6F337" w14:textId="21BD4F24" w:rsidTr="00D763C7">
        <w:trPr>
          <w:trHeight w:val="677"/>
        </w:trPr>
        <w:tc>
          <w:tcPr>
            <w:tcW w:w="646" w:type="dxa"/>
          </w:tcPr>
          <w:p w14:paraId="0D1EFD1D" w14:textId="3A16D4B8" w:rsidR="00C14CB2" w:rsidRPr="00031ADB" w:rsidRDefault="00C14CB2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0" w:name="_Hlk115699577"/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Հ/հ</w:t>
            </w:r>
          </w:p>
        </w:tc>
        <w:tc>
          <w:tcPr>
            <w:tcW w:w="2723" w:type="dxa"/>
          </w:tcPr>
          <w:p w14:paraId="671BFD2B" w14:textId="44C1C3C0" w:rsidR="00C14CB2" w:rsidRPr="00C14CB2" w:rsidRDefault="00C14CB2" w:rsidP="000D70DC">
            <w:pPr>
              <w:pStyle w:val="Pa0"/>
              <w:rPr>
                <w:i/>
                <w:lang w:val="hy-AM"/>
              </w:rPr>
            </w:pPr>
            <w:proofErr w:type="spellStart"/>
            <w:r w:rsidRPr="00C14CB2">
              <w:rPr>
                <w:rStyle w:val="A19"/>
                <w:rFonts w:ascii="GHEA Grapalat" w:hAnsi="GHEA Grapalat" w:cs="Sylfaen"/>
                <w:i w:val="0"/>
              </w:rPr>
              <w:t>Անուն</w:t>
            </w:r>
            <w:proofErr w:type="spellEnd"/>
            <w:r w:rsidRPr="00C14CB2">
              <w:rPr>
                <w:rStyle w:val="A19"/>
                <w:rFonts w:ascii="GHEA Grapalat" w:hAnsi="GHEA Grapalat" w:cs="Sylfaen"/>
                <w:i w:val="0"/>
              </w:rPr>
              <w:t xml:space="preserve">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ազգանուն </w:t>
            </w:r>
          </w:p>
        </w:tc>
        <w:tc>
          <w:tcPr>
            <w:tcW w:w="3758" w:type="dxa"/>
          </w:tcPr>
          <w:p w14:paraId="37CC4518" w14:textId="74C9E73C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Պաշտոն</w:t>
            </w:r>
            <w:r w:rsidR="00D763C7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00B8D705" w14:textId="6E0DEDD0" w:rsidR="00D763C7" w:rsidRPr="00D763C7" w:rsidRDefault="00D763C7" w:rsidP="00D763C7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Style w:val="A19"/>
                <w:rFonts w:ascii="GHEA Grapalat" w:hAnsi="GHEA Grapalat" w:cs="Sylfaen"/>
                <w:i w:val="0"/>
              </w:rPr>
              <w:t>հանձնաժողովում</w:t>
            </w:r>
          </w:p>
          <w:p w14:paraId="328387D4" w14:textId="77777777" w:rsidR="00C14CB2" w:rsidRDefault="00C14CB2" w:rsidP="000D70DC">
            <w:pPr>
              <w:rPr>
                <w:lang w:val="hy-AM" w:eastAsia="en-US"/>
              </w:rPr>
            </w:pPr>
          </w:p>
          <w:p w14:paraId="70616119" w14:textId="6F0871B4" w:rsidR="00C14CB2" w:rsidRPr="00C14CB2" w:rsidRDefault="00C14CB2" w:rsidP="000D70DC">
            <w:pPr>
              <w:rPr>
                <w:rFonts w:ascii="Sylfaen" w:hAnsi="Sylfaen"/>
                <w:lang w:val="hy-AM" w:eastAsia="en-US"/>
              </w:rPr>
            </w:pPr>
          </w:p>
        </w:tc>
        <w:tc>
          <w:tcPr>
            <w:tcW w:w="3789" w:type="dxa"/>
          </w:tcPr>
          <w:p w14:paraId="7691ED0B" w14:textId="07A743F9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Կոնտակտային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br/>
              <w:t>տվյալներ</w:t>
            </w:r>
          </w:p>
        </w:tc>
      </w:tr>
      <w:bookmarkEnd w:id="0"/>
      <w:tr w:rsidR="00A34510" w:rsidRPr="00D854CE" w14:paraId="73C0036C" w14:textId="573FBE73" w:rsidTr="00D763C7">
        <w:tc>
          <w:tcPr>
            <w:tcW w:w="646" w:type="dxa"/>
          </w:tcPr>
          <w:p w14:paraId="6B3D7DFD" w14:textId="135C6462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2723" w:type="dxa"/>
          </w:tcPr>
          <w:p w14:paraId="631F1C6C" w14:textId="04D4498F" w:rsidR="00C45CEC" w:rsidRPr="00031ADB" w:rsidRDefault="00C45CEC" w:rsidP="00C45CEC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Շողիկ Պողոսյան</w:t>
            </w:r>
          </w:p>
        </w:tc>
        <w:tc>
          <w:tcPr>
            <w:tcW w:w="3758" w:type="dxa"/>
            <w:shd w:val="clear" w:color="auto" w:fill="FFFFFF"/>
            <w:vAlign w:val="center"/>
          </w:tcPr>
          <w:p w14:paraId="3B9239CB" w14:textId="6A9F48D3" w:rsidR="00C45CEC" w:rsidRPr="00D763C7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Fonts w:ascii="GHEA Grapalat" w:hAnsi="GHEA Grapalat"/>
              </w:rPr>
              <w:t>Հ</w:t>
            </w:r>
            <w:r w:rsidRPr="00D763C7">
              <w:rPr>
                <w:rFonts w:ascii="GHEA Grapalat" w:hAnsi="GHEA Grapalat"/>
                <w:lang w:val="hy-AM"/>
              </w:rPr>
              <w:t>անձնաժողովի նախագահ</w:t>
            </w:r>
          </w:p>
        </w:tc>
        <w:tc>
          <w:tcPr>
            <w:tcW w:w="3789" w:type="dxa"/>
          </w:tcPr>
          <w:p w14:paraId="2EE9A368" w14:textId="42B74473" w:rsidR="00C45CEC" w:rsidRDefault="00A37B70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5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poghosyan2013@list.ru</w:t>
              </w:r>
            </w:hyperlink>
          </w:p>
          <w:p w14:paraId="437A1A91" w14:textId="3F21B213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 xml:space="preserve">  077 27 97 39</w:t>
            </w:r>
          </w:p>
        </w:tc>
      </w:tr>
      <w:tr w:rsidR="00A34510" w:rsidRPr="00A37B70" w14:paraId="68AAF31E" w14:textId="3E5A0FE2" w:rsidTr="00D763C7">
        <w:tc>
          <w:tcPr>
            <w:tcW w:w="646" w:type="dxa"/>
          </w:tcPr>
          <w:p w14:paraId="28504EE8" w14:textId="46ED5A13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2723" w:type="dxa"/>
          </w:tcPr>
          <w:p w14:paraId="19C582B4" w14:textId="2FE0698A" w:rsidR="00C45CEC" w:rsidRPr="004C4821" w:rsidRDefault="00C45CEC" w:rsidP="00C45CEC">
            <w:pPr>
              <w:rPr>
                <w:lang w:val="hy-AM" w:eastAsia="en-US"/>
              </w:rPr>
            </w:pPr>
            <w:r w:rsidRPr="00C14CB2">
              <w:rPr>
                <w:rFonts w:ascii="GHEA Grapalat" w:hAnsi="GHEA Grapalat"/>
                <w:sz w:val="24"/>
                <w:szCs w:val="24"/>
                <w:lang w:val="hy-AM" w:eastAsia="en-US"/>
              </w:rPr>
              <w:t xml:space="preserve">Անի </w:t>
            </w: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Սարգսյան</w:t>
            </w:r>
          </w:p>
        </w:tc>
        <w:tc>
          <w:tcPr>
            <w:tcW w:w="3758" w:type="dxa"/>
            <w:shd w:val="clear" w:color="auto" w:fill="FFFFFF"/>
            <w:vAlign w:val="center"/>
          </w:tcPr>
          <w:p w14:paraId="4933F0D5" w14:textId="1A89F12F" w:rsidR="00C45CEC" w:rsidRPr="00104094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</w:rPr>
              <w:t>Հ</w:t>
            </w: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նձնաժողովի նախագահ</w:t>
            </w:r>
            <w:r w:rsidR="003B27EE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 xml:space="preserve">ի տեղակալ </w:t>
            </w:r>
          </w:p>
        </w:tc>
        <w:tc>
          <w:tcPr>
            <w:tcW w:w="3789" w:type="dxa"/>
          </w:tcPr>
          <w:p w14:paraId="30B52893" w14:textId="58654401" w:rsidR="00C45CEC" w:rsidRDefault="00A37B70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6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ms.ani.sargsyan1994@mail.ru</w:t>
              </w:r>
            </w:hyperlink>
          </w:p>
          <w:p w14:paraId="20201776" w14:textId="141A3A5C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41 41 81 81</w:t>
            </w:r>
          </w:p>
        </w:tc>
      </w:tr>
      <w:tr w:rsidR="00A34510" w:rsidRPr="00D854CE" w14:paraId="262260CC" w14:textId="6F7BE596" w:rsidTr="00D763C7">
        <w:tc>
          <w:tcPr>
            <w:tcW w:w="646" w:type="dxa"/>
          </w:tcPr>
          <w:p w14:paraId="54E5D1C2" w14:textId="7CC44515" w:rsidR="00C45CEC" w:rsidRPr="00031ADB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2723" w:type="dxa"/>
          </w:tcPr>
          <w:p w14:paraId="0FACF066" w14:textId="0C27334C" w:rsidR="00C45CEC" w:rsidRPr="00C14CB2" w:rsidRDefault="00C45CEC" w:rsidP="00C45CEC">
            <w:pPr>
              <w:pStyle w:val="Pa0"/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</w:pPr>
            <w:r w:rsidRPr="00C14CB2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Ջավահիր Ամիրխանյան</w:t>
            </w:r>
          </w:p>
        </w:tc>
        <w:tc>
          <w:tcPr>
            <w:tcW w:w="3758" w:type="dxa"/>
            <w:shd w:val="clear" w:color="auto" w:fill="FFFFFF"/>
            <w:vAlign w:val="center"/>
          </w:tcPr>
          <w:p w14:paraId="788F2243" w14:textId="37F963FE" w:rsidR="00C45CEC" w:rsidRPr="00104094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</w:rPr>
              <w:t>Հ</w:t>
            </w: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 xml:space="preserve">անձնաժողովի </w:t>
            </w:r>
            <w:r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քարտուղար</w:t>
            </w:r>
          </w:p>
        </w:tc>
        <w:tc>
          <w:tcPr>
            <w:tcW w:w="3789" w:type="dxa"/>
          </w:tcPr>
          <w:p w14:paraId="10E07A92" w14:textId="660C0671" w:rsidR="00C45CEC" w:rsidRDefault="00A37B70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7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javahir75@mail.ru</w:t>
              </w:r>
            </w:hyperlink>
          </w:p>
          <w:p w14:paraId="7F239882" w14:textId="589445B6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94 12 92 16</w:t>
            </w:r>
          </w:p>
        </w:tc>
      </w:tr>
    </w:tbl>
    <w:p w14:paraId="712AE3BC" w14:textId="4001C4E2" w:rsidR="004454A1" w:rsidRDefault="004454A1" w:rsidP="004454A1">
      <w:pPr>
        <w:rPr>
          <w:lang w:val="hy-AM" w:eastAsia="en-US"/>
        </w:rPr>
      </w:pPr>
    </w:p>
    <w:p w14:paraId="733AC2C1" w14:textId="77777777" w:rsidR="00224592" w:rsidRPr="00224592" w:rsidRDefault="00224592" w:rsidP="004454A1">
      <w:pPr>
        <w:rPr>
          <w:sz w:val="20"/>
          <w:lang w:val="hy-AM" w:eastAsia="en-US"/>
        </w:rPr>
      </w:pPr>
    </w:p>
    <w:p w14:paraId="71854A2B" w14:textId="77777777" w:rsidR="00224592" w:rsidRDefault="00224592" w:rsidP="004454A1">
      <w:pPr>
        <w:rPr>
          <w:rFonts w:ascii="GHEA Grapalat" w:hAnsi="GHEA Grapalat"/>
          <w:b/>
          <w:sz w:val="24"/>
          <w:szCs w:val="28"/>
          <w:lang w:val="hy-AM" w:eastAsia="en-US"/>
        </w:rPr>
      </w:pPr>
    </w:p>
    <w:p w14:paraId="61D51981" w14:textId="481DF173" w:rsidR="00185785" w:rsidRPr="00224592" w:rsidRDefault="00A37B70" w:rsidP="004454A1">
      <w:pPr>
        <w:rPr>
          <w:rFonts w:ascii="GHEA Grapalat" w:hAnsi="GHEA Grapalat"/>
          <w:b/>
          <w:sz w:val="24"/>
          <w:szCs w:val="28"/>
          <w:lang w:val="hy-AM" w:eastAsia="en-US"/>
        </w:rPr>
      </w:pPr>
      <w:r>
        <w:rPr>
          <w:rFonts w:ascii="GHEA Grapalat" w:hAnsi="GHEA Grapalat"/>
          <w:b/>
          <w:sz w:val="24"/>
          <w:szCs w:val="28"/>
          <w:lang w:val="hy-AM" w:eastAsia="en-US"/>
        </w:rPr>
        <w:t>ԱՇԽԱՏԱԿԱԶՄԻ ՔԱՐՏՈՒՂԱՐ</w:t>
      </w:r>
      <w:r w:rsidR="00224592"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՝                                   </w:t>
      </w:r>
      <w:r w:rsid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   </w:t>
      </w:r>
      <w:r w:rsidR="00224592" w:rsidRPr="00224592">
        <w:rPr>
          <w:rFonts w:ascii="GHEA Grapalat" w:hAnsi="GHEA Grapalat"/>
          <w:b/>
          <w:sz w:val="24"/>
          <w:szCs w:val="28"/>
          <w:lang w:val="hy-AM" w:eastAsia="en-US"/>
        </w:rPr>
        <w:t>Ա</w:t>
      </w:r>
      <w:r w:rsidR="00224592" w:rsidRPr="00224592">
        <w:rPr>
          <w:rFonts w:ascii="Cambria Math" w:hAnsi="Cambria Math" w:cs="Cambria Math"/>
          <w:b/>
          <w:sz w:val="24"/>
          <w:szCs w:val="28"/>
          <w:lang w:val="hy-AM" w:eastAsia="en-US"/>
        </w:rPr>
        <w:t>․</w:t>
      </w:r>
      <w:r w:rsidR="00224592"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</w:t>
      </w:r>
      <w:r>
        <w:rPr>
          <w:rFonts w:ascii="GHEA Grapalat" w:hAnsi="GHEA Grapalat"/>
          <w:b/>
          <w:sz w:val="24"/>
          <w:szCs w:val="28"/>
          <w:lang w:val="hy-AM" w:eastAsia="en-US"/>
        </w:rPr>
        <w:t>ԱՌԱՔԵԼՅԱՆ</w:t>
      </w:r>
      <w:bookmarkStart w:id="1" w:name="_GoBack"/>
      <w:bookmarkEnd w:id="1"/>
    </w:p>
    <w:sectPr w:rsidR="00185785" w:rsidRPr="00224592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04C25"/>
    <w:rsid w:val="00031ADB"/>
    <w:rsid w:val="000C1A31"/>
    <w:rsid w:val="000D70DC"/>
    <w:rsid w:val="000E4DCB"/>
    <w:rsid w:val="000F322D"/>
    <w:rsid w:val="00104094"/>
    <w:rsid w:val="00185785"/>
    <w:rsid w:val="00187EF8"/>
    <w:rsid w:val="001C1366"/>
    <w:rsid w:val="001E12DE"/>
    <w:rsid w:val="001E3DA2"/>
    <w:rsid w:val="00224592"/>
    <w:rsid w:val="00283FA6"/>
    <w:rsid w:val="00347592"/>
    <w:rsid w:val="003B27EE"/>
    <w:rsid w:val="003E2C6E"/>
    <w:rsid w:val="00410D28"/>
    <w:rsid w:val="00424B5B"/>
    <w:rsid w:val="004454A1"/>
    <w:rsid w:val="004505FE"/>
    <w:rsid w:val="004A07B5"/>
    <w:rsid w:val="004C4821"/>
    <w:rsid w:val="00624FF4"/>
    <w:rsid w:val="006433F9"/>
    <w:rsid w:val="006B5121"/>
    <w:rsid w:val="006D3CFE"/>
    <w:rsid w:val="00716DBC"/>
    <w:rsid w:val="00747DBF"/>
    <w:rsid w:val="008F44EE"/>
    <w:rsid w:val="00A325A6"/>
    <w:rsid w:val="00A34510"/>
    <w:rsid w:val="00A37B70"/>
    <w:rsid w:val="00B450A7"/>
    <w:rsid w:val="00B95CCF"/>
    <w:rsid w:val="00BD72B6"/>
    <w:rsid w:val="00C14CB2"/>
    <w:rsid w:val="00C15775"/>
    <w:rsid w:val="00C45CEC"/>
    <w:rsid w:val="00D54F60"/>
    <w:rsid w:val="00D763C7"/>
    <w:rsid w:val="00D854CE"/>
    <w:rsid w:val="00EB229B"/>
    <w:rsid w:val="00EC5CE0"/>
    <w:rsid w:val="00EF75AD"/>
    <w:rsid w:val="00F372BE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34510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A37B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A37B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7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vahir75@mail.r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s.ani.sargsyan1994@mail.ru" TargetMode="External"/><Relationship Id="rId5" Type="http://schemas.openxmlformats.org/officeDocument/2006/relationships/hyperlink" Target="mailto:poghosyan2013@list.r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E67F04-392D-4505-91A2-D424CA55F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User</cp:lastModifiedBy>
  <cp:revision>26</cp:revision>
  <cp:lastPrinted>2024-04-02T07:09:00Z</cp:lastPrinted>
  <dcterms:created xsi:type="dcterms:W3CDTF">2022-09-26T10:00:00Z</dcterms:created>
  <dcterms:modified xsi:type="dcterms:W3CDTF">2024-04-02T07:09:00Z</dcterms:modified>
</cp:coreProperties>
</file>